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2D2A" w:rsidRDefault="00A12C3C">
      <w:pPr>
        <w:pStyle w:val="Date"/>
      </w:pPr>
      <w:r>
        <w:t>2022-05-10</w:t>
      </w:r>
      <w:r w:rsidR="00801D5A">
        <w:t xml:space="preserve"> (style Date)</w:t>
      </w:r>
    </w:p>
    <w:p w:rsidR="00801D5A" w:rsidRDefault="00801D5A" w:rsidP="00801D5A">
      <w:pPr>
        <w:pStyle w:val="header-letter"/>
      </w:pPr>
      <w:r>
        <w:t>Style “header-letter”</w:t>
      </w:r>
    </w:p>
    <w:p w:rsidR="00801D5A" w:rsidRDefault="00801D5A" w:rsidP="00801D5A">
      <w:pPr>
        <w:pStyle w:val="header-letter-naming"/>
        <w:jc w:val="center"/>
      </w:pPr>
    </w:p>
    <w:p w:rsidR="00801D5A" w:rsidRDefault="00801D5A" w:rsidP="00801D5A">
      <w:pPr>
        <w:pStyle w:val="header-letter-naming"/>
      </w:pPr>
      <w:r>
        <w:t>Style “header-letter-naming”</w:t>
      </w:r>
    </w:p>
    <w:p w:rsidR="00801D5A" w:rsidRDefault="00801D5A" w:rsidP="00801D5A">
      <w:pPr>
        <w:pStyle w:val="objet-title"/>
      </w:pPr>
      <w:r>
        <w:t>    Style “object-title”</w:t>
      </w:r>
    </w:p>
    <w:p w:rsidR="00352D2A" w:rsidRDefault="00801D5A" w:rsidP="00801D5A">
      <w:pPr>
        <w:pStyle w:val="Corpsdetexte"/>
      </w:pPr>
      <w:r>
        <w:t xml:space="preserve">Lorem ipsum </w:t>
      </w:r>
    </w:p>
    <w:p w:rsidR="00352D2A" w:rsidRDefault="00A12C3C">
      <w:pPr>
        <w:pStyle w:val="header-annexes"/>
      </w:pPr>
      <w:r>
        <w:t>Annexes</w:t>
      </w:r>
      <w:r w:rsidR="00C806EF">
        <w:t xml:space="preserve"> header-annexes</w:t>
      </w:r>
    </w:p>
    <w:p w:rsidR="00352D2A" w:rsidRDefault="00A12C3C">
      <w:pPr>
        <w:pStyle w:val="header-annexeN"/>
      </w:pPr>
      <w:r>
        <w:t>Annexe1</w:t>
      </w:r>
      <w:r w:rsidR="00C806EF">
        <w:t xml:space="preserve"> header-</w:t>
      </w:r>
      <w:proofErr w:type="spellStart"/>
      <w:r w:rsidR="00C806EF">
        <w:t>annexeN</w:t>
      </w:r>
      <w:proofErr w:type="spellEnd"/>
    </w:p>
    <w:p w:rsidR="00352D2A" w:rsidRDefault="009C3840">
      <w:pPr>
        <w:pStyle w:val="subheader-annexe"/>
      </w:pPr>
      <w:r>
        <w:t xml:space="preserve">Style </w:t>
      </w:r>
      <w:proofErr w:type="spellStart"/>
      <w:r w:rsidR="001E1B6C">
        <w:t>subheader-annexe</w:t>
      </w:r>
      <w:proofErr w:type="spellEnd"/>
    </w:p>
    <w:p w:rsidR="00352D2A" w:rsidRDefault="004C3390">
      <w:pPr>
        <w:pStyle w:val="Corpsdetexte"/>
      </w:pPr>
      <w:proofErr w:type="spellStart"/>
      <w:proofErr w:type="gramStart"/>
      <w:r>
        <w:t>texte</w:t>
      </w:r>
      <w:proofErr w:type="spellEnd"/>
      <w:proofErr w:type="gramEnd"/>
    </w:p>
    <w:p w:rsidR="004C3390" w:rsidRDefault="004C3390">
      <w:pPr>
        <w:pStyle w:val="subheader-annexe"/>
      </w:pPr>
    </w:p>
    <w:p w:rsidR="00352D2A" w:rsidRDefault="00A12C3C">
      <w:pPr>
        <w:pStyle w:val="header-annexeN"/>
      </w:pPr>
      <w:r>
        <w:t>Annexe2</w:t>
      </w:r>
      <w:r w:rsidR="009C3840">
        <w:t xml:space="preserve"> - header-</w:t>
      </w:r>
      <w:proofErr w:type="spellStart"/>
      <w:r w:rsidR="009C3840">
        <w:t>annexeN</w:t>
      </w:r>
      <w:proofErr w:type="spellEnd"/>
    </w:p>
    <w:p w:rsidR="00352D2A" w:rsidRDefault="00A14395">
      <w:pPr>
        <w:pStyle w:val="subheader-annexe"/>
      </w:pPr>
      <w:r>
        <w:t xml:space="preserve">Style </w:t>
      </w:r>
      <w:proofErr w:type="spellStart"/>
      <w:r>
        <w:t>subheader-annexe</w:t>
      </w:r>
      <w:proofErr w:type="spellEnd"/>
    </w:p>
    <w:p w:rsidR="003A32D5" w:rsidRDefault="003A32D5" w:rsidP="003A32D5">
      <w:pPr>
        <w:pStyle w:val="Compact"/>
      </w:pPr>
    </w:p>
    <w:p w:rsidR="003A32D5" w:rsidRDefault="003A32D5" w:rsidP="003A32D5">
      <w:pPr>
        <w:pStyle w:val="Compact"/>
      </w:pPr>
      <w:proofErr w:type="spellStart"/>
      <w:r>
        <w:t>Liste</w:t>
      </w:r>
      <w:proofErr w:type="spellEnd"/>
      <w:r>
        <w:t xml:space="preserve"> à </w:t>
      </w:r>
      <w:proofErr w:type="spellStart"/>
      <w:r>
        <w:t>puces</w:t>
      </w:r>
      <w:proofErr w:type="spellEnd"/>
      <w:r>
        <w:t>:</w:t>
      </w:r>
    </w:p>
    <w:p w:rsidR="003A32D5" w:rsidRDefault="003A32D5" w:rsidP="003A32D5">
      <w:pPr>
        <w:pStyle w:val="Compact"/>
        <w:numPr>
          <w:ilvl w:val="0"/>
          <w:numId w:val="2"/>
        </w:numPr>
      </w:pPr>
      <w:r>
        <w:t xml:space="preserve">Style “compact” </w:t>
      </w:r>
    </w:p>
    <w:p w:rsidR="00352D2A" w:rsidRDefault="00352D2A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</w:p>
    <w:p w:rsidR="00606544" w:rsidRDefault="00606544" w:rsidP="00606544">
      <w:pPr>
        <w:pStyle w:val="Compact"/>
      </w:pPr>
      <w:proofErr w:type="spellStart"/>
      <w:r>
        <w:lastRenderedPageBreak/>
        <w:t>Définitions</w:t>
      </w:r>
      <w:proofErr w:type="spellEnd"/>
      <w:r>
        <w:t xml:space="preserve"> des styles pour les </w:t>
      </w:r>
      <w:proofErr w:type="spellStart"/>
      <w:r>
        <w:t>niveaux</w:t>
      </w:r>
      <w:proofErr w:type="spellEnd"/>
      <w:r>
        <w:t xml:space="preserve"> de </w:t>
      </w:r>
      <w:proofErr w:type="spellStart"/>
      <w:r>
        <w:t>titres</w:t>
      </w:r>
      <w:proofErr w:type="spellEnd"/>
      <w:r>
        <w:t>:</w:t>
      </w:r>
    </w:p>
    <w:p w:rsidR="00606544" w:rsidRDefault="00606544" w:rsidP="00606544">
      <w:pPr>
        <w:pStyle w:val="Compact"/>
      </w:pPr>
    </w:p>
    <w:p w:rsidR="00606544" w:rsidRDefault="00606544" w:rsidP="004C7331">
      <w:pPr>
        <w:pStyle w:val="Titre1"/>
      </w:pPr>
      <w:proofErr w:type="spellStart"/>
      <w:r>
        <w:t>Titre</w:t>
      </w:r>
      <w:proofErr w:type="spellEnd"/>
      <w:r>
        <w:t xml:space="preserve"> 1</w:t>
      </w:r>
    </w:p>
    <w:p w:rsidR="00606544" w:rsidRDefault="00FE122E" w:rsidP="004C7331">
      <w:pPr>
        <w:pStyle w:val="Titre2"/>
      </w:pPr>
      <w:proofErr w:type="spellStart"/>
      <w:r>
        <w:t>Titre</w:t>
      </w:r>
      <w:proofErr w:type="spellEnd"/>
      <w:r>
        <w:t xml:space="preserve"> 2</w:t>
      </w:r>
    </w:p>
    <w:p w:rsidR="00606544" w:rsidRDefault="00FE122E" w:rsidP="004C7331">
      <w:pPr>
        <w:pStyle w:val="Titre3"/>
      </w:pPr>
      <w:proofErr w:type="spellStart"/>
      <w:r>
        <w:t>Titre</w:t>
      </w:r>
      <w:proofErr w:type="spellEnd"/>
      <w:r>
        <w:t xml:space="preserve"> 3</w:t>
      </w:r>
    </w:p>
    <w:p w:rsidR="00606544" w:rsidRDefault="00FE122E" w:rsidP="004C7331">
      <w:pPr>
        <w:pStyle w:val="Titre4"/>
      </w:pPr>
      <w:proofErr w:type="spellStart"/>
      <w:r>
        <w:t>Titre</w:t>
      </w:r>
      <w:proofErr w:type="spellEnd"/>
      <w:r>
        <w:t xml:space="preserve"> 4</w:t>
      </w:r>
    </w:p>
    <w:p w:rsidR="00606544" w:rsidRDefault="00FE122E" w:rsidP="004C7331">
      <w:pPr>
        <w:pStyle w:val="Titre5"/>
      </w:pPr>
      <w:proofErr w:type="spellStart"/>
      <w:r>
        <w:t>Titre</w:t>
      </w:r>
      <w:proofErr w:type="spellEnd"/>
      <w:r>
        <w:t xml:space="preserve"> 5</w:t>
      </w:r>
    </w:p>
    <w:p w:rsidR="00606544" w:rsidRDefault="00FE122E" w:rsidP="004C7331">
      <w:pPr>
        <w:pStyle w:val="Titre6"/>
      </w:pPr>
      <w:proofErr w:type="spellStart"/>
      <w:r>
        <w:t>Titre</w:t>
      </w:r>
      <w:proofErr w:type="spellEnd"/>
      <w:r>
        <w:t xml:space="preserve"> 6</w:t>
      </w:r>
    </w:p>
    <w:p w:rsidR="00606544" w:rsidRDefault="00FE122E" w:rsidP="004C7331">
      <w:pPr>
        <w:pStyle w:val="Titre7"/>
      </w:pPr>
      <w:proofErr w:type="spellStart"/>
      <w:r>
        <w:t>Titre</w:t>
      </w:r>
      <w:proofErr w:type="spellEnd"/>
      <w:r>
        <w:t xml:space="preserve"> 7</w:t>
      </w:r>
      <w:bookmarkStart w:id="0" w:name="_GoBack"/>
      <w:bookmarkEnd w:id="0"/>
    </w:p>
    <w:p w:rsidR="00606544" w:rsidRDefault="00FE122E" w:rsidP="004C7331">
      <w:pPr>
        <w:pStyle w:val="Titre8"/>
      </w:pPr>
      <w:proofErr w:type="spellStart"/>
      <w:r>
        <w:t>Titre</w:t>
      </w:r>
      <w:proofErr w:type="spellEnd"/>
      <w:r>
        <w:t xml:space="preserve"> 8</w:t>
      </w:r>
    </w:p>
    <w:p w:rsidR="00606544" w:rsidRDefault="00FE122E" w:rsidP="004C7331">
      <w:pPr>
        <w:pStyle w:val="Titre9"/>
      </w:pPr>
      <w:proofErr w:type="spellStart"/>
      <w:r>
        <w:t>Titre</w:t>
      </w:r>
      <w:proofErr w:type="spellEnd"/>
      <w:r>
        <w:t xml:space="preserve"> 9</w:t>
      </w:r>
    </w:p>
    <w:p w:rsidR="00606544" w:rsidRDefault="00606544" w:rsidP="00606544">
      <w:pPr>
        <w:pStyle w:val="Compact"/>
      </w:pPr>
    </w:p>
    <w:sectPr w:rsidR="00606544">
      <w:headerReference w:type="first" r:id="rId7"/>
      <w:pgSz w:w="12240" w:h="15840"/>
      <w:pgMar w:top="2206" w:right="1440" w:bottom="1440" w:left="1440" w:header="1440" w:footer="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47531" w:rsidRDefault="00347531">
      <w:pPr>
        <w:spacing w:after="0"/>
      </w:pPr>
      <w:r>
        <w:separator/>
      </w:r>
    </w:p>
  </w:endnote>
  <w:endnote w:type="continuationSeparator" w:id="0">
    <w:p w:rsidR="00347531" w:rsidRDefault="003475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auto"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47531" w:rsidRDefault="00347531">
      <w:pPr>
        <w:spacing w:after="0"/>
      </w:pPr>
      <w:r>
        <w:separator/>
      </w:r>
    </w:p>
  </w:footnote>
  <w:footnote w:type="continuationSeparator" w:id="0">
    <w:p w:rsidR="00347531" w:rsidRDefault="0034753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52D2A" w:rsidRDefault="00A12C3C">
    <w:pPr>
      <w:pStyle w:val="En-tte"/>
    </w:pPr>
    <w:r>
      <w:rPr>
        <w:noProof/>
        <w:lang w:val="fr-FR" w:eastAsia="fr-FR"/>
      </w:rPr>
      <w:drawing>
        <wp:anchor distT="0" distB="0" distL="0" distR="0" simplePos="0" relativeHeight="2" behindDoc="1" locked="0" layoutInCell="1" allowOverlap="1">
          <wp:simplePos x="0" y="0"/>
          <wp:positionH relativeFrom="column">
            <wp:posOffset>52070</wp:posOffset>
          </wp:positionH>
          <wp:positionV relativeFrom="paragraph">
            <wp:posOffset>-247650</wp:posOffset>
          </wp:positionV>
          <wp:extent cx="1491615" cy="1346835"/>
          <wp:effectExtent l="0" t="0" r="0" b="0"/>
          <wp:wrapSquare wrapText="largest"/>
          <wp:docPr id="3" name="Image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3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91615" cy="1346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1A0F1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C64E10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137061FE"/>
    <w:multiLevelType w:val="multilevel"/>
    <w:tmpl w:val="4EB0332E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257E1B64"/>
    <w:multiLevelType w:val="multilevel"/>
    <w:tmpl w:val="1132FB2E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 w15:restartNumberingAfterBreak="0">
    <w:nsid w:val="2C9E6901"/>
    <w:multiLevelType w:val="multilevel"/>
    <w:tmpl w:val="3ED4B59A"/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615E285E"/>
    <w:multiLevelType w:val="multilevel"/>
    <w:tmpl w:val="AD0C254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 w15:restartNumberingAfterBreak="0">
    <w:nsid w:val="6F29354C"/>
    <w:multiLevelType w:val="multilevel"/>
    <w:tmpl w:val="CBD40602"/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4"/>
    <w:lvlOverride w:ilvl="0">
      <w:startOverride w:val="1"/>
    </w:lvlOverride>
  </w:num>
  <w:num w:numId="7">
    <w:abstractNumId w:val="6"/>
    <w:lvlOverride w:ilvl="0">
      <w:startOverride w:val="2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1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52D2A"/>
    <w:rsid w:val="00024C84"/>
    <w:rsid w:val="000507C0"/>
    <w:rsid w:val="001E1B6C"/>
    <w:rsid w:val="00347531"/>
    <w:rsid w:val="00352D2A"/>
    <w:rsid w:val="003A32D5"/>
    <w:rsid w:val="004C3390"/>
    <w:rsid w:val="004C7331"/>
    <w:rsid w:val="00606544"/>
    <w:rsid w:val="00801D5A"/>
    <w:rsid w:val="008B4EE5"/>
    <w:rsid w:val="009C3840"/>
    <w:rsid w:val="00A12C3C"/>
    <w:rsid w:val="00A14395"/>
    <w:rsid w:val="00C806EF"/>
    <w:rsid w:val="00DE0841"/>
    <w:rsid w:val="00ED707C"/>
    <w:rsid w:val="00FE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E47C52-6B4D-4783-AD50-42B632BE2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0841"/>
    <w:pPr>
      <w:spacing w:after="200"/>
    </w:pPr>
    <w:rPr>
      <w:rFonts w:ascii="Marianne" w:hAnsi="Marianne"/>
      <w:sz w:val="24"/>
    </w:rPr>
  </w:style>
  <w:style w:type="paragraph" w:styleId="Titre1">
    <w:name w:val="heading 1"/>
    <w:basedOn w:val="Normal"/>
    <w:next w:val="Corpsdetexte"/>
    <w:uiPriority w:val="9"/>
    <w:qFormat/>
    <w:rsid w:val="004C7331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4C733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4C7331"/>
    <w:pPr>
      <w:keepNext/>
      <w:keepLines/>
      <w:spacing w:before="200" w:after="0"/>
      <w:outlineLvl w:val="4"/>
    </w:pPr>
    <w:rPr>
      <w:rFonts w:eastAsiaTheme="majorEastAsia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4C7331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rsid w:val="004C7331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rsid w:val="004C7331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rsid w:val="004C7331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LgendeCar">
    <w:name w:val="Légende Car"/>
    <w:basedOn w:val="Policepardfaut"/>
    <w:link w:val="Lgende"/>
    <w:qFormat/>
  </w:style>
  <w:style w:type="character" w:customStyle="1" w:styleId="VerbatimChar">
    <w:name w:val="Verbatim Char"/>
    <w:basedOn w:val="LgendeC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gendeCar"/>
    <w:qFormat/>
  </w:style>
  <w:style w:type="character" w:customStyle="1" w:styleId="Ancredenotedebasdepage">
    <w:name w:val="Ancre de note de bas de page"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LienInternet">
    <w:name w:val="Lien Internet"/>
    <w:basedOn w:val="Lgende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hanging-data-working">
    <w:name w:val="changing-data-working"/>
    <w:qFormat/>
  </w:style>
  <w:style w:type="paragraph" w:styleId="Titre">
    <w:name w:val="Title"/>
    <w:basedOn w:val="Normal"/>
    <w:next w:val="Corpsdetexte"/>
    <w:qFormat/>
    <w:rsid w:val="006573B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92D050"/>
      <w:sz w:val="36"/>
      <w:szCs w:val="36"/>
    </w:rPr>
  </w:style>
  <w:style w:type="paragraph" w:styleId="Corpsdetexte">
    <w:name w:val="Body Text"/>
    <w:basedOn w:val="Normal"/>
    <w:qFormat/>
    <w:rsid w:val="006573B1"/>
    <w:pPr>
      <w:spacing w:before="180" w:after="180"/>
      <w:jc w:val="both"/>
    </w:pPr>
  </w:style>
  <w:style w:type="paragraph" w:styleId="Liste">
    <w:name w:val="List"/>
    <w:basedOn w:val="Corpsdetexte"/>
    <w:rPr>
      <w:rFonts w:cs="Lohit Devanagari"/>
    </w:rPr>
  </w:style>
  <w:style w:type="paragraph" w:styleId="Lgende">
    <w:name w:val="caption"/>
    <w:basedOn w:val="Normal"/>
    <w:link w:val="LgendeC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Corpsdetexte"/>
    <w:next w:val="Corpsdetexte"/>
    <w:qFormat/>
    <w:rsid w:val="006573B1"/>
  </w:style>
  <w:style w:type="paragraph" w:customStyle="1" w:styleId="Compact">
    <w:name w:val="Compact"/>
    <w:basedOn w:val="Corpsdetexte"/>
    <w:qFormat/>
    <w:pPr>
      <w:spacing w:before="36" w:after="36"/>
    </w:pPr>
    <w:rPr>
      <w:sz w:val="22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spacing w:after="200"/>
      <w:jc w:val="center"/>
    </w:pPr>
    <w:rPr>
      <w:sz w:val="24"/>
    </w:rPr>
  </w:style>
  <w:style w:type="paragraph" w:styleId="Date">
    <w:name w:val="Date"/>
    <w:next w:val="Corpsdetexte"/>
    <w:qFormat/>
    <w:pPr>
      <w:keepNext/>
      <w:keepLines/>
      <w:spacing w:after="200"/>
      <w:jc w:val="right"/>
    </w:pPr>
    <w:rPr>
      <w:sz w:val="24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</w:pPr>
  </w:style>
  <w:style w:type="paragraph" w:customStyle="1" w:styleId="ImageCaption">
    <w:name w:val="Image Caption"/>
    <w:basedOn w:val="Lgende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mystyle1">
    <w:name w:val="mystyle1"/>
    <w:qFormat/>
    <w:rsid w:val="004C4120"/>
    <w:rPr>
      <w:rFonts w:ascii="Cambria" w:eastAsia="Cambria" w:hAnsi="Cambria"/>
      <w:color w:val="BF0041"/>
      <w:sz w:val="24"/>
    </w:rPr>
  </w:style>
  <w:style w:type="paragraph" w:customStyle="1" w:styleId="changing-data-working0">
    <w:name w:val="changing-data-working"/>
    <w:qFormat/>
    <w:rPr>
      <w:sz w:val="24"/>
    </w:rPr>
  </w:style>
  <w:style w:type="paragraph" w:customStyle="1" w:styleId="header-annexeN">
    <w:name w:val="header-annexeN"/>
    <w:basedOn w:val="Titre3"/>
    <w:qFormat/>
  </w:style>
  <w:style w:type="paragraph" w:customStyle="1" w:styleId="header-annexes">
    <w:name w:val="header-annexes"/>
    <w:basedOn w:val="Titre2"/>
    <w:qFormat/>
  </w:style>
  <w:style w:type="paragraph" w:customStyle="1" w:styleId="header-letter">
    <w:name w:val="header-letter"/>
    <w:basedOn w:val="Adresseexpditeur"/>
    <w:qFormat/>
    <w:pPr>
      <w:spacing w:before="794" w:after="567" w:line="283" w:lineRule="exact"/>
      <w:ind w:left="454"/>
      <w:contextualSpacing/>
      <w:jc w:val="right"/>
    </w:pPr>
    <w:rPr>
      <w:b/>
      <w:sz w:val="21"/>
    </w:rPr>
  </w:style>
  <w:style w:type="paragraph" w:styleId="Adresseexpditeur">
    <w:name w:val="envelope return"/>
    <w:basedOn w:val="Normal"/>
    <w:pPr>
      <w:suppressLineNumbers/>
      <w:spacing w:after="60"/>
    </w:pPr>
  </w:style>
  <w:style w:type="paragraph" w:customStyle="1" w:styleId="objet-title">
    <w:name w:val="objet-title"/>
    <w:qFormat/>
    <w:pPr>
      <w:spacing w:after="567"/>
      <w:ind w:right="567" w:firstLine="567"/>
      <w:jc w:val="both"/>
    </w:pPr>
    <w:rPr>
      <w:rFonts w:ascii="Marianne" w:hAnsi="Marianne"/>
      <w:i/>
      <w:sz w:val="24"/>
    </w:rPr>
  </w:style>
  <w:style w:type="paragraph" w:customStyle="1" w:styleId="subheader-annexe">
    <w:name w:val="subheader-annexe"/>
    <w:basedOn w:val="Titre4"/>
    <w:qFormat/>
  </w:style>
  <w:style w:type="paragraph" w:customStyle="1" w:styleId="En-tteetpieddepage">
    <w:name w:val="En-tête et pied de page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En-tte">
    <w:name w:val="header"/>
    <w:basedOn w:val="En-tteetpieddepage"/>
  </w:style>
  <w:style w:type="paragraph" w:customStyle="1" w:styleId="footer-signature">
    <w:name w:val="footer-signature"/>
    <w:basedOn w:val="Signature"/>
    <w:qFormat/>
    <w:pPr>
      <w:spacing w:before="1701" w:after="1162"/>
      <w:ind w:left="283"/>
      <w:jc w:val="right"/>
    </w:pPr>
  </w:style>
  <w:style w:type="paragraph" w:styleId="Signature">
    <w:name w:val="Signature"/>
    <w:basedOn w:val="Normal"/>
    <w:pPr>
      <w:suppressLineNumbers/>
    </w:pPr>
  </w:style>
  <w:style w:type="paragraph" w:styleId="Notedefin">
    <w:name w:val="endnote text"/>
    <w:basedOn w:val="Normal"/>
    <w:pPr>
      <w:suppressLineNumbers/>
      <w:ind w:left="339" w:hanging="339"/>
    </w:pPr>
    <w:rPr>
      <w:sz w:val="20"/>
      <w:szCs w:val="20"/>
    </w:rPr>
  </w:style>
  <w:style w:type="paragraph" w:customStyle="1" w:styleId="asterisk-separator">
    <w:name w:val="asterisk-separator"/>
    <w:qFormat/>
    <w:pPr>
      <w:jc w:val="center"/>
    </w:pPr>
    <w:rPr>
      <w:rFonts w:ascii="Marianne" w:hAnsi="Marianne"/>
      <w:b/>
      <w:sz w:val="24"/>
    </w:rPr>
  </w:style>
  <w:style w:type="paragraph" w:customStyle="1" w:styleId="header-letter-naming">
    <w:name w:val="header-letter-naming"/>
    <w:basedOn w:val="header-letter"/>
    <w:qFormat/>
    <w:rPr>
      <w:b w:val="0"/>
      <w:i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Pieddepage">
    <w:name w:val="footer"/>
    <w:basedOn w:val="Normal"/>
    <w:link w:val="PieddepageCar"/>
    <w:unhideWhenUsed/>
    <w:rsid w:val="000507C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0507C0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2</Words>
  <Characters>342</Characters>
  <Application>Microsoft Office Word</Application>
  <DocSecurity>0</DocSecurity>
  <Lines>2</Lines>
  <Paragraphs>1</Paragraphs>
  <ScaleCrop>false</ScaleCrop>
  <Company>Secrétariat Général</Company>
  <LinksUpToDate>false</LinksUpToDate>
  <CharactersWithSpaces>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GEAI Colin</dc:creator>
  <dc:description/>
  <cp:lastModifiedBy>DUGEAI Colin</cp:lastModifiedBy>
  <cp:revision>5</cp:revision>
  <dcterms:created xsi:type="dcterms:W3CDTF">2022-09-20T15:13:00Z</dcterms:created>
  <dcterms:modified xsi:type="dcterms:W3CDTF">2022-09-20T15:31:00Z</dcterms:modified>
  <dc:language>fr-F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ecrétariat Général</vt:lpwstr>
  </property>
  <property fmtid="{D5CDD505-2E9C-101B-9397-08002B2CF9AE}" pid="3" name="date">
    <vt:lpwstr>2022-05-10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params">
    <vt:lpwstr/>
  </property>
</Properties>
</file>